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3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PoisotLab.github.io/ms_womble_ya_net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isotLab.github.io/ms_womble_ya_net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1-30T13:41:25Z</dcterms:created>
  <dcterms:modified xsi:type="dcterms:W3CDTF">2024-01-30T13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3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